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50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57EABE0" w:rsidR="00661C78" w:rsidRDefault="009D1F22">
      <w:r>
        <w:rPr>
          <w:noProof/>
        </w:rPr>
        <w:drawing>
          <wp:inline distT="0" distB="0" distL="0" distR="0" wp14:anchorId="0314CBC0" wp14:editId="5B7D003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D1F22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